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0065"/>
      </w:tblGrid>
      <w:tr w:rsidR="001218B1" w14:paraId="08B4623C" w14:textId="77777777" w:rsidTr="008A2BEB">
        <w:tc>
          <w:tcPr>
            <w:tcW w:w="1006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4472C4"/>
          </w:tcPr>
          <w:p w14:paraId="6363DA23" w14:textId="5ABB3DC0" w:rsidR="001218B1" w:rsidRPr="001218B1" w:rsidRDefault="00DB4364" w:rsidP="001218B1">
            <w:pPr>
              <w:pStyle w:val="Heading1"/>
              <w:spacing w:before="120"/>
              <w:jc w:val="center"/>
              <w:rPr>
                <w:rFonts w:eastAsia="Arial"/>
                <w:color w:val="FFFFFF" w:themeColor="background1"/>
              </w:rPr>
            </w:pPr>
            <w:r>
              <w:rPr>
                <w:rFonts w:eastAsia="Arial"/>
                <w:color w:val="FFFFFF" w:themeColor="background1"/>
              </w:rPr>
              <w:t>C</w:t>
            </w:r>
            <w:r w:rsidR="001218B1">
              <w:rPr>
                <w:rFonts w:eastAsia="Arial"/>
                <w:color w:val="FFFFFF" w:themeColor="background1"/>
              </w:rPr>
              <w:t>omplaints &amp; Feedback Form</w:t>
            </w:r>
          </w:p>
        </w:tc>
      </w:tr>
    </w:tbl>
    <w:p w14:paraId="1EE9276E" w14:textId="77777777" w:rsidR="001218B1" w:rsidRDefault="001218B1" w:rsidP="00AD62F7">
      <w:pPr>
        <w:rPr>
          <w:rFonts w:ascii="Arial" w:eastAsia="Arial" w:hAnsi="Arial" w:cs="Arial"/>
          <w:b/>
          <w:bCs/>
          <w:sz w:val="18"/>
          <w:szCs w:val="18"/>
        </w:rPr>
      </w:pPr>
    </w:p>
    <w:p w14:paraId="1B07A2DB" w14:textId="796E7E1D" w:rsidR="006D355E" w:rsidRPr="008A2BEB" w:rsidRDefault="00AD62F7" w:rsidP="00AD62F7">
      <w:pPr>
        <w:rPr>
          <w:rFonts w:ascii="Arial" w:eastAsia="Arial" w:hAnsi="Arial" w:cs="Arial"/>
          <w:b/>
          <w:bCs/>
          <w:sz w:val="22"/>
          <w:szCs w:val="22"/>
        </w:rPr>
      </w:pPr>
      <w:r w:rsidRPr="008A2BEB">
        <w:rPr>
          <w:rFonts w:ascii="Arial" w:eastAsia="Arial" w:hAnsi="Arial" w:cs="Arial"/>
          <w:b/>
          <w:bCs/>
          <w:sz w:val="22"/>
          <w:szCs w:val="22"/>
        </w:rPr>
        <w:t>Instructions:</w:t>
      </w:r>
    </w:p>
    <w:p w14:paraId="0F4E806D" w14:textId="2663FBE9" w:rsidR="00AD62F7" w:rsidRPr="008A2BEB" w:rsidRDefault="00AD62F7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t>Complete this form</w:t>
      </w:r>
      <w:r w:rsidR="008A2BEB">
        <w:rPr>
          <w:rFonts w:ascii="Arial" w:eastAsia="Arial" w:hAnsi="Arial" w:cs="Arial"/>
          <w:sz w:val="22"/>
          <w:szCs w:val="22"/>
        </w:rPr>
        <w:t>.</w:t>
      </w:r>
      <w:r w:rsidRPr="008A2BEB">
        <w:rPr>
          <w:rFonts w:ascii="Arial" w:eastAsia="Arial" w:hAnsi="Arial" w:cs="Arial"/>
          <w:sz w:val="22"/>
          <w:szCs w:val="22"/>
        </w:rPr>
        <w:t xml:space="preserve"> </w:t>
      </w:r>
    </w:p>
    <w:p w14:paraId="47B5B4ED" w14:textId="4116C677" w:rsidR="009C327B" w:rsidRDefault="00AD62F7" w:rsidP="009C327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t>Forward with</w:t>
      </w:r>
      <w:r w:rsidR="008A2BEB">
        <w:rPr>
          <w:rFonts w:ascii="Arial" w:eastAsia="Arial" w:hAnsi="Arial" w:cs="Arial"/>
          <w:sz w:val="22"/>
          <w:szCs w:val="22"/>
        </w:rPr>
        <w:t xml:space="preserve"> any relevant</w:t>
      </w:r>
      <w:r w:rsidRPr="008A2BEB">
        <w:rPr>
          <w:rFonts w:ascii="Arial" w:eastAsia="Arial" w:hAnsi="Arial" w:cs="Arial"/>
          <w:sz w:val="22"/>
          <w:szCs w:val="22"/>
        </w:rPr>
        <w:t xml:space="preserve"> information to our </w:t>
      </w:r>
      <w:r w:rsidR="00F704A3">
        <w:rPr>
          <w:rFonts w:ascii="Arial" w:eastAsia="Arial" w:hAnsi="Arial" w:cs="Arial"/>
          <w:sz w:val="22"/>
          <w:szCs w:val="22"/>
        </w:rPr>
        <w:t>Director Manager</w:t>
      </w:r>
      <w:r w:rsidR="008A2BEB">
        <w:rPr>
          <w:rFonts w:ascii="Arial" w:eastAsia="Arial" w:hAnsi="Arial" w:cs="Arial"/>
          <w:sz w:val="22"/>
          <w:szCs w:val="22"/>
        </w:rPr>
        <w:t xml:space="preserve"> using the following contact details:</w:t>
      </w:r>
    </w:p>
    <w:p w14:paraId="330B2516" w14:textId="77777777" w:rsidR="008A2BEB" w:rsidRPr="006252D0" w:rsidRDefault="008A2BEB" w:rsidP="006252D0">
      <w:pPr>
        <w:ind w:left="360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411"/>
        <w:gridCol w:w="7654"/>
      </w:tblGrid>
      <w:tr w:rsidR="006252D0" w14:paraId="19F52FB3" w14:textId="77777777" w:rsidTr="006252D0">
        <w:tc>
          <w:tcPr>
            <w:tcW w:w="2411" w:type="dxa"/>
            <w:shd w:val="clear" w:color="auto" w:fill="EEECE1"/>
          </w:tcPr>
          <w:p w14:paraId="77FDE1FF" w14:textId="58BF3783" w:rsidR="006252D0" w:rsidRDefault="006252D0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Organisation</w:t>
            </w:r>
            <w:proofErr w:type="spellEnd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Name:</w:t>
            </w:r>
          </w:p>
        </w:tc>
        <w:tc>
          <w:tcPr>
            <w:tcW w:w="7654" w:type="dxa"/>
          </w:tcPr>
          <w:p w14:paraId="61D3EB42" w14:textId="4722A458" w:rsidR="006252D0" w:rsidRDefault="00C82F14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GORA SUPPORT SERVICES</w:t>
            </w:r>
          </w:p>
        </w:tc>
      </w:tr>
      <w:tr w:rsidR="00F821F7" w14:paraId="63FBE6B3" w14:textId="77777777" w:rsidTr="006252D0">
        <w:tc>
          <w:tcPr>
            <w:tcW w:w="2411" w:type="dxa"/>
            <w:shd w:val="clear" w:color="auto" w:fill="EEECE1"/>
          </w:tcPr>
          <w:p w14:paraId="5AE3681F" w14:textId="514FB4DA" w:rsidR="00F821F7" w:rsidRPr="008A2BEB" w:rsidRDefault="008A2BEB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Email Address:</w:t>
            </w:r>
          </w:p>
        </w:tc>
        <w:tc>
          <w:tcPr>
            <w:tcW w:w="7654" w:type="dxa"/>
          </w:tcPr>
          <w:p w14:paraId="611E56FC" w14:textId="4400A53A" w:rsidR="00F821F7" w:rsidRDefault="00C82F14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  <w:hyperlink r:id="rId11" w:history="1">
              <w:r w:rsidRPr="00EB4D8F">
                <w:rPr>
                  <w:rStyle w:val="Hyperlink"/>
                  <w:rFonts w:ascii="Arial" w:eastAsia="Arial" w:hAnsi="Arial" w:cs="Arial"/>
                  <w:sz w:val="18"/>
                  <w:szCs w:val="18"/>
                </w:rPr>
                <w:t>ezekiel@gora.com.au</w:t>
              </w:r>
            </w:hyperlink>
          </w:p>
        </w:tc>
      </w:tr>
      <w:tr w:rsidR="00F821F7" w14:paraId="761A2B26" w14:textId="77777777" w:rsidTr="006252D0">
        <w:tc>
          <w:tcPr>
            <w:tcW w:w="2411" w:type="dxa"/>
            <w:shd w:val="clear" w:color="auto" w:fill="EEECE1"/>
          </w:tcPr>
          <w:p w14:paraId="51CE431C" w14:textId="39BB050D" w:rsidR="00F821F7" w:rsidRPr="008A2BEB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ost</w:t>
            </w:r>
            <w:r w:rsidR="009C327B"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l Address</w:t>
            </w:r>
            <w:r w:rsidR="00F704A3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654" w:type="dxa"/>
          </w:tcPr>
          <w:p w14:paraId="70F15A17" w14:textId="6CE7F976" w:rsidR="00F821F7" w:rsidRDefault="00F704A3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  <w:r>
              <w:t>Po Box 1031 Broome WA 6725</w:t>
            </w:r>
          </w:p>
        </w:tc>
      </w:tr>
    </w:tbl>
    <w:p w14:paraId="6B01D021" w14:textId="77777777" w:rsidR="009C327B" w:rsidRDefault="009C327B" w:rsidP="009C327B">
      <w:pPr>
        <w:pStyle w:val="ListParagraph"/>
        <w:rPr>
          <w:rFonts w:ascii="Arial" w:eastAsia="Arial" w:hAnsi="Arial" w:cs="Arial"/>
          <w:sz w:val="18"/>
          <w:szCs w:val="18"/>
        </w:rPr>
      </w:pPr>
    </w:p>
    <w:p w14:paraId="29C670B5" w14:textId="385A883F" w:rsidR="00DB4364" w:rsidRDefault="00DB4364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The </w:t>
      </w:r>
      <w:r w:rsidR="00F704A3">
        <w:rPr>
          <w:rFonts w:ascii="Arial" w:eastAsia="Arial" w:hAnsi="Arial" w:cs="Arial"/>
          <w:sz w:val="22"/>
          <w:szCs w:val="22"/>
        </w:rPr>
        <w:t>Director</w:t>
      </w:r>
      <w:r>
        <w:rPr>
          <w:rFonts w:ascii="Arial" w:eastAsia="Arial" w:hAnsi="Arial" w:cs="Arial"/>
          <w:sz w:val="22"/>
          <w:szCs w:val="22"/>
        </w:rPr>
        <w:t xml:space="preserve"> Manager or delegate will contact you on receipt of this form.</w:t>
      </w:r>
    </w:p>
    <w:p w14:paraId="480785D9" w14:textId="31258EC1" w:rsidR="00AD62F7" w:rsidRPr="008A2BEB" w:rsidRDefault="00DB4364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You can submit an Anonymous Complaints and Feedback form if you prefer not to disclose your name, however this means we cannot discuss with you directly</w:t>
      </w:r>
      <w:r w:rsidR="00F32FC5" w:rsidRPr="008A2BEB">
        <w:rPr>
          <w:rFonts w:ascii="Arial" w:eastAsia="Arial" w:hAnsi="Arial" w:cs="Arial"/>
          <w:sz w:val="22"/>
          <w:szCs w:val="22"/>
        </w:rPr>
        <w:t>.</w:t>
      </w:r>
      <w:r w:rsidR="00AD62F7" w:rsidRPr="008A2BEB">
        <w:rPr>
          <w:rFonts w:ascii="Arial" w:eastAsia="Arial" w:hAnsi="Arial" w:cs="Arial"/>
          <w:sz w:val="22"/>
          <w:szCs w:val="22"/>
        </w:rPr>
        <w:t xml:space="preserve"> </w:t>
      </w:r>
    </w:p>
    <w:p w14:paraId="11602C48" w14:textId="6842AD22" w:rsidR="00AD62F7" w:rsidRPr="00AD62F7" w:rsidRDefault="00AD62F7" w:rsidP="00AD62F7">
      <w:pPr>
        <w:pStyle w:val="ListParagraph"/>
        <w:rPr>
          <w:rFonts w:ascii="Arial" w:eastAsia="Arial" w:hAnsi="Arial" w:cs="Arial"/>
          <w:sz w:val="21"/>
          <w:szCs w:val="21"/>
        </w:rPr>
      </w:pPr>
    </w:p>
    <w:tbl>
      <w:tblPr>
        <w:tblStyle w:val="a0"/>
        <w:tblW w:w="10070" w:type="dxa"/>
        <w:tblInd w:w="-43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416"/>
        <w:gridCol w:w="7654"/>
      </w:tblGrid>
      <w:tr w:rsidR="00BA2C28" w:rsidRPr="008A2BEB" w14:paraId="067A3624" w14:textId="77777777" w:rsidTr="008A2B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0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FEF"/>
          </w:tcPr>
          <w:p w14:paraId="101B683A" w14:textId="70613AC5" w:rsidR="00BA2C28" w:rsidRPr="008A2BEB" w:rsidRDefault="00DB4364" w:rsidP="004330A2">
            <w:pPr>
              <w:spacing w:before="60" w:after="60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auto"/>
                <w:sz w:val="22"/>
                <w:szCs w:val="22"/>
              </w:rPr>
              <w:t>Fill in the details of the person who is making the complaint/providing feedback</w:t>
            </w:r>
          </w:p>
        </w:tc>
      </w:tr>
      <w:tr w:rsidR="00BA2C28" w:rsidRPr="008A2BEB" w14:paraId="59EAB03A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none" w:sz="0" w:space="0" w:color="auto"/>
            </w:tcBorders>
            <w:shd w:val="clear" w:color="auto" w:fill="EEECE1"/>
            <w:vAlign w:val="center"/>
          </w:tcPr>
          <w:p w14:paraId="197BB7FB" w14:textId="133E356C" w:rsidR="00BA2C28" w:rsidRPr="008A2BEB" w:rsidRDefault="00BA2C28" w:rsidP="004330A2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>Name</w:t>
            </w:r>
            <w:r w:rsidR="00DB4364">
              <w:rPr>
                <w:rFonts w:ascii="Arial" w:eastAsia="Arial" w:hAnsi="Arial" w:cs="Arial"/>
                <w:bCs/>
                <w:sz w:val="22"/>
                <w:szCs w:val="22"/>
              </w:rPr>
              <w:t>:</w:t>
            </w: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654" w:type="dxa"/>
            <w:tcBorders>
              <w:left w:val="none" w:sz="0" w:space="0" w:color="auto"/>
            </w:tcBorders>
            <w:shd w:val="clear" w:color="auto" w:fill="auto"/>
          </w:tcPr>
          <w:p w14:paraId="56E9944A" w14:textId="77777777" w:rsidR="00BA2C28" w:rsidRPr="008A2BEB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DB4364" w:rsidRPr="008A2BEB" w14:paraId="5B679118" w14:textId="77777777" w:rsidTr="004C47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0685B400" w14:textId="29D24D5F" w:rsidR="00DB4364" w:rsidRPr="008A2BEB" w:rsidRDefault="00DB4364" w:rsidP="008C609D">
            <w:pPr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  <w:t>Address: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vAlign w:val="center"/>
          </w:tcPr>
          <w:p w14:paraId="74E6F590" w14:textId="77777777" w:rsidR="00DB4364" w:rsidRDefault="00DB4364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8A2BEB" w14:paraId="1DD4F50C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3595CE98" w14:textId="138232A3" w:rsidR="00DB4364" w:rsidRPr="008A2BEB" w:rsidRDefault="00DB4364" w:rsidP="008C609D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Phone: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4F2371E3" w14:textId="4655AF04" w:rsidR="00DB4364" w:rsidRPr="008A2BEB" w:rsidRDefault="00DB4364" w:rsidP="00433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8A2BEB" w14:paraId="654257D7" w14:textId="77777777" w:rsidTr="004C47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10406277" w14:textId="4E6E08B6" w:rsidR="00DB4364" w:rsidRDefault="00DB4364" w:rsidP="008C609D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Email: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vAlign w:val="center"/>
          </w:tcPr>
          <w:p w14:paraId="110E1B84" w14:textId="77777777" w:rsidR="00DB4364" w:rsidRPr="008A2BEB" w:rsidRDefault="00DB4364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8A2BEB" w14:paraId="3B5E9552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032AAF95" w14:textId="5206F87E" w:rsidR="00DB4364" w:rsidRDefault="00DB4364" w:rsidP="008C609D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Preferred Contact Method: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179E9FA1" w14:textId="77777777" w:rsidR="00DB4364" w:rsidRPr="008A2BEB" w:rsidRDefault="00DB4364" w:rsidP="00433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2EF1DD3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p w14:paraId="4C581ACA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tbl>
      <w:tblPr>
        <w:tblStyle w:val="a0"/>
        <w:tblW w:w="10070" w:type="dxa"/>
        <w:tblInd w:w="-43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416"/>
        <w:gridCol w:w="7654"/>
      </w:tblGrid>
      <w:tr w:rsidR="00DB4364" w:rsidRPr="00DB4364" w14:paraId="4F396941" w14:textId="77777777" w:rsidTr="00AA2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0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FEF"/>
          </w:tcPr>
          <w:p w14:paraId="1567EE9B" w14:textId="3F600ABA" w:rsidR="00DB4364" w:rsidRPr="00DB4364" w:rsidRDefault="004C47DF" w:rsidP="00DB4364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If you are making the complaint/feedback on behalf of another person, provide the following details</w:t>
            </w:r>
          </w:p>
        </w:tc>
      </w:tr>
      <w:tr w:rsidR="00DB4364" w:rsidRPr="00DB4364" w14:paraId="53AF1554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none" w:sz="0" w:space="0" w:color="auto"/>
            </w:tcBorders>
            <w:shd w:val="clear" w:color="auto" w:fill="EEECE1"/>
            <w:vAlign w:val="center"/>
          </w:tcPr>
          <w:p w14:paraId="6887BE40" w14:textId="46BD3D98" w:rsidR="00DB4364" w:rsidRPr="00DB4364" w:rsidRDefault="00913365" w:rsidP="00DB4364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 xml:space="preserve">Your </w:t>
            </w:r>
            <w:r w:rsidR="00DB4364" w:rsidRPr="00DB4364">
              <w:rPr>
                <w:rFonts w:ascii="Arial" w:eastAsia="Arial" w:hAnsi="Arial" w:cs="Arial"/>
                <w:bCs/>
                <w:sz w:val="22"/>
                <w:szCs w:val="22"/>
              </w:rPr>
              <w:t xml:space="preserve">Name: </w:t>
            </w:r>
          </w:p>
        </w:tc>
        <w:tc>
          <w:tcPr>
            <w:tcW w:w="7654" w:type="dxa"/>
            <w:tcBorders>
              <w:left w:val="none" w:sz="0" w:space="0" w:color="auto"/>
            </w:tcBorders>
            <w:shd w:val="clear" w:color="auto" w:fill="auto"/>
          </w:tcPr>
          <w:p w14:paraId="3A9A7CB6" w14:textId="77777777" w:rsidR="00DB4364" w:rsidRPr="00DB4364" w:rsidRDefault="00DB4364" w:rsidP="00DB4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DB4364" w:rsidRPr="00DB4364" w14:paraId="25D8E23A" w14:textId="77777777" w:rsidTr="004C47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7ED20EBB" w14:textId="21C4B37B" w:rsidR="00DB4364" w:rsidRPr="00DB4364" w:rsidRDefault="004C47DF" w:rsidP="00DB4364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What is your relationship to the person?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vAlign w:val="center"/>
          </w:tcPr>
          <w:p w14:paraId="5B8C0641" w14:textId="77777777" w:rsidR="00DB4364" w:rsidRPr="00DB4364" w:rsidRDefault="00DB4364" w:rsidP="00DB436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DB4364" w14:paraId="0EC004BB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73CC8546" w14:textId="77777777" w:rsidR="004C47DF" w:rsidRDefault="004C47DF" w:rsidP="00DB4364">
            <w:pPr>
              <w:rPr>
                <w:rFonts w:ascii="Arial" w:eastAsia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Does the person know you are making this complaint/</w:t>
            </w:r>
          </w:p>
          <w:p w14:paraId="0C6B9328" w14:textId="18A7D2DD" w:rsidR="00DB4364" w:rsidRPr="00DB4364" w:rsidRDefault="004C47DF" w:rsidP="00DB4364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providing feedback</w:t>
            </w:r>
            <w:r w:rsidR="00913365">
              <w:rPr>
                <w:rFonts w:ascii="Arial" w:eastAsia="Arial" w:hAnsi="Arial" w:cs="Arial"/>
                <w:bCs/>
                <w:sz w:val="22"/>
                <w:szCs w:val="22"/>
              </w:rPr>
              <w:t xml:space="preserve"> on their behalf</w:t>
            </w:r>
            <w:r>
              <w:rPr>
                <w:rFonts w:ascii="Arial" w:eastAsia="Arial" w:hAnsi="Arial" w:cs="Arial"/>
                <w:bCs/>
                <w:sz w:val="22"/>
                <w:szCs w:val="22"/>
              </w:rPr>
              <w:t>?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15F90EF8" w14:textId="77777777" w:rsidR="00DB4364" w:rsidRPr="00DB4364" w:rsidRDefault="00DB4364" w:rsidP="00DB4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DB4364" w14:paraId="22D0CC0A" w14:textId="77777777" w:rsidTr="004C47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77823C18" w14:textId="3BFB3713" w:rsidR="00DB4364" w:rsidRPr="00DB4364" w:rsidRDefault="004C47DF" w:rsidP="00DB4364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Does the person consent to</w:t>
            </w:r>
            <w:r w:rsidR="00913365">
              <w:rPr>
                <w:rFonts w:ascii="Arial" w:eastAsia="Arial" w:hAnsi="Arial" w:cs="Arial"/>
                <w:bCs/>
                <w:sz w:val="22"/>
                <w:szCs w:val="22"/>
              </w:rPr>
              <w:t xml:space="preserve"> </w:t>
            </w:r>
            <w:proofErr w:type="gramStart"/>
            <w:r w:rsidR="00913365">
              <w:rPr>
                <w:rFonts w:ascii="Arial" w:eastAsia="Arial" w:hAnsi="Arial" w:cs="Arial"/>
                <w:bCs/>
                <w:sz w:val="22"/>
                <w:szCs w:val="22"/>
              </w:rPr>
              <w:t xml:space="preserve">the </w:t>
            </w:r>
            <w:r>
              <w:rPr>
                <w:rFonts w:ascii="Arial" w:eastAsia="Arial" w:hAnsi="Arial" w:cs="Arial"/>
                <w:bCs/>
                <w:sz w:val="22"/>
                <w:szCs w:val="22"/>
              </w:rPr>
              <w:t xml:space="preserve"> complaint</w:t>
            </w:r>
            <w:proofErr w:type="gramEnd"/>
            <w:r>
              <w:rPr>
                <w:rFonts w:ascii="Arial" w:eastAsia="Arial" w:hAnsi="Arial" w:cs="Arial"/>
                <w:bCs/>
                <w:sz w:val="22"/>
                <w:szCs w:val="22"/>
              </w:rPr>
              <w:t>/</w:t>
            </w:r>
            <w:r w:rsidR="00913365">
              <w:rPr>
                <w:rFonts w:ascii="Arial" w:eastAsia="Arial" w:hAnsi="Arial" w:cs="Arial"/>
                <w:bCs/>
                <w:sz w:val="22"/>
                <w:szCs w:val="22"/>
              </w:rPr>
              <w:t>f</w:t>
            </w:r>
            <w:r>
              <w:rPr>
                <w:rFonts w:ascii="Arial" w:eastAsia="Arial" w:hAnsi="Arial" w:cs="Arial"/>
                <w:bCs/>
                <w:sz w:val="22"/>
                <w:szCs w:val="22"/>
              </w:rPr>
              <w:t>eedback being made?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vAlign w:val="center"/>
          </w:tcPr>
          <w:p w14:paraId="5A484D78" w14:textId="77777777" w:rsidR="00DB4364" w:rsidRPr="00DB4364" w:rsidRDefault="00DB4364" w:rsidP="00DB436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610A2D7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p w14:paraId="539CF623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p w14:paraId="4CB4F285" w14:textId="77777777" w:rsidR="00F704A3" w:rsidRDefault="00F704A3">
      <w:pPr>
        <w:rPr>
          <w:rFonts w:ascii="Arial" w:eastAsia="Arial" w:hAnsi="Arial" w:cs="Arial"/>
          <w:sz w:val="22"/>
          <w:szCs w:val="22"/>
        </w:rPr>
      </w:pPr>
    </w:p>
    <w:p w14:paraId="3444A4BC" w14:textId="77777777" w:rsidR="00F704A3" w:rsidRDefault="00F704A3">
      <w:pPr>
        <w:rPr>
          <w:rFonts w:ascii="Arial" w:eastAsia="Arial" w:hAnsi="Arial" w:cs="Arial"/>
          <w:sz w:val="22"/>
          <w:szCs w:val="22"/>
        </w:rPr>
      </w:pPr>
    </w:p>
    <w:tbl>
      <w:tblPr>
        <w:tblStyle w:val="a0"/>
        <w:tblW w:w="10070" w:type="dxa"/>
        <w:tblInd w:w="-43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416"/>
        <w:gridCol w:w="7654"/>
      </w:tblGrid>
      <w:tr w:rsidR="004C47DF" w:rsidRPr="004C47DF" w14:paraId="5654D4CA" w14:textId="77777777" w:rsidTr="00AA2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0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FEF"/>
          </w:tcPr>
          <w:p w14:paraId="44AA5A3E" w14:textId="3410213D" w:rsidR="004C47DF" w:rsidRPr="004C47DF" w:rsidRDefault="004C47DF" w:rsidP="004C47DF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lastRenderedPageBreak/>
              <w:t>Who is the person, or the service about whom you are complaining or providing feedback about?</w:t>
            </w:r>
          </w:p>
        </w:tc>
      </w:tr>
      <w:tr w:rsidR="004C47DF" w:rsidRPr="004C47DF" w14:paraId="12B27F29" w14:textId="77777777" w:rsidTr="00AA2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none" w:sz="0" w:space="0" w:color="auto"/>
            </w:tcBorders>
            <w:shd w:val="clear" w:color="auto" w:fill="EEECE1"/>
            <w:vAlign w:val="center"/>
          </w:tcPr>
          <w:p w14:paraId="0F74222D" w14:textId="51E317B7" w:rsidR="004C47DF" w:rsidRPr="004C47DF" w:rsidRDefault="004C47DF" w:rsidP="004C47DF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4C47DF">
              <w:rPr>
                <w:rFonts w:ascii="Arial" w:eastAsia="Arial" w:hAnsi="Arial" w:cs="Arial"/>
                <w:bCs/>
                <w:sz w:val="22"/>
                <w:szCs w:val="22"/>
              </w:rPr>
              <w:t>Name</w:t>
            </w:r>
            <w:r w:rsidR="00913365">
              <w:rPr>
                <w:rFonts w:ascii="Arial" w:eastAsia="Arial" w:hAnsi="Arial" w:cs="Arial"/>
                <w:bCs/>
                <w:sz w:val="22"/>
                <w:szCs w:val="22"/>
              </w:rPr>
              <w:t xml:space="preserve"> of Person or Service</w:t>
            </w:r>
            <w:r w:rsidRPr="004C47DF">
              <w:rPr>
                <w:rFonts w:ascii="Arial" w:eastAsia="Arial" w:hAnsi="Arial" w:cs="Arial"/>
                <w:bCs/>
                <w:sz w:val="22"/>
                <w:szCs w:val="22"/>
              </w:rPr>
              <w:t xml:space="preserve">: </w:t>
            </w:r>
          </w:p>
        </w:tc>
        <w:tc>
          <w:tcPr>
            <w:tcW w:w="7654" w:type="dxa"/>
            <w:tcBorders>
              <w:left w:val="none" w:sz="0" w:space="0" w:color="auto"/>
            </w:tcBorders>
            <w:shd w:val="clear" w:color="auto" w:fill="auto"/>
          </w:tcPr>
          <w:p w14:paraId="754FD530" w14:textId="77777777" w:rsidR="004C47DF" w:rsidRPr="004C47DF" w:rsidRDefault="004C47DF" w:rsidP="004C47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C47DF" w:rsidRPr="004C47DF" w14:paraId="582B2DF9" w14:textId="77777777" w:rsidTr="00AA2B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7DE9576D" w14:textId="77777777" w:rsidR="004C47DF" w:rsidRDefault="004C47DF" w:rsidP="004C47DF">
            <w:pPr>
              <w:rPr>
                <w:rFonts w:ascii="Arial" w:eastAsia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Contact Details:</w:t>
            </w:r>
          </w:p>
          <w:p w14:paraId="64C510F3" w14:textId="7BCBF2BF" w:rsidR="004C47DF" w:rsidRPr="004C47DF" w:rsidRDefault="004C47DF" w:rsidP="004C47DF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4C47DF">
              <w:rPr>
                <w:rFonts w:ascii="Arial" w:eastAsia="Arial" w:hAnsi="Arial" w:cs="Arial"/>
                <w:b w:val="0"/>
                <w:sz w:val="22"/>
                <w:szCs w:val="22"/>
              </w:rPr>
              <w:t>(if known)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vAlign w:val="center"/>
          </w:tcPr>
          <w:p w14:paraId="772817EF" w14:textId="77777777" w:rsidR="004C47DF" w:rsidRPr="004C47DF" w:rsidRDefault="004C47DF" w:rsidP="004C47D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3B824E5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p w14:paraId="6433F92A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p w14:paraId="003F2BA6" w14:textId="0FBD9B2C" w:rsidR="006D355E" w:rsidRPr="008A2BEB" w:rsidRDefault="00AD62F7">
      <w:p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22B899C5" wp14:editId="6F2F49A7">
            <wp:simplePos x="0" y="0"/>
            <wp:positionH relativeFrom="column">
              <wp:posOffset>-624205</wp:posOffset>
            </wp:positionH>
            <wp:positionV relativeFrom="paragraph">
              <wp:posOffset>4267835</wp:posOffset>
            </wp:positionV>
            <wp:extent cx="367030" cy="367030"/>
            <wp:effectExtent l="0" t="19050" r="0" b="33020"/>
            <wp:wrapThrough wrapText="bothSides">
              <wp:wrapPolygon edited="0">
                <wp:start x="7161" y="-2771"/>
                <wp:lineTo x="1422" y="8372"/>
                <wp:lineTo x="5661" y="21384"/>
                <wp:lineTo x="9950" y="22691"/>
                <wp:lineTo x="15220" y="20781"/>
                <wp:lineTo x="14525" y="7677"/>
                <wp:lineTo x="13596" y="-810"/>
                <wp:lineTo x="7161" y="-2771"/>
              </wp:wrapPolygon>
            </wp:wrapThrough>
            <wp:docPr id="1" name="Graphic 1" descr="Papercli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Paperclip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583125">
                      <a:off x="0" y="0"/>
                      <a:ext cx="367030" cy="36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a2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10065"/>
      </w:tblGrid>
      <w:tr w:rsidR="006D355E" w:rsidRPr="008A2BEB" w14:paraId="782A13E6" w14:textId="77777777" w:rsidTr="008A2BEB">
        <w:trPr>
          <w:trHeight w:val="1016"/>
        </w:trPr>
        <w:tc>
          <w:tcPr>
            <w:tcW w:w="10065" w:type="dxa"/>
            <w:shd w:val="clear" w:color="auto" w:fill="D9DFEF"/>
            <w:vAlign w:val="center"/>
          </w:tcPr>
          <w:p w14:paraId="30003D38" w14:textId="77777777" w:rsidR="006D355E" w:rsidRPr="008A2BEB" w:rsidRDefault="009F6029">
            <w:pP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What is your Complaint/Feedback about?</w:t>
            </w:r>
          </w:p>
          <w:p w14:paraId="2F4B1EC4" w14:textId="02864132" w:rsidR="00BA2C28" w:rsidRPr="008A2BEB" w:rsidRDefault="008C4512" w:rsidP="004330A2">
            <w:pPr>
              <w:spacing w:before="60" w:after="60"/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P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lease provide 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relevant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details to help us understand your concerns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.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</w:p>
          <w:p w14:paraId="14396024" w14:textId="419BFC11" w:rsidR="006D355E" w:rsidRPr="008A2BEB" w:rsidRDefault="008C4512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I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nclude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what happened, where it happened, 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the 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time it happened and who was involved.</w:t>
            </w:r>
          </w:p>
        </w:tc>
      </w:tr>
      <w:tr w:rsidR="00BA2C28" w:rsidRPr="008A2BEB" w14:paraId="347DE822" w14:textId="77777777" w:rsidTr="00AD62F7">
        <w:trPr>
          <w:trHeight w:val="1107"/>
        </w:trPr>
        <w:tc>
          <w:tcPr>
            <w:tcW w:w="10065" w:type="dxa"/>
            <w:shd w:val="clear" w:color="auto" w:fill="FFFFFF" w:themeFill="background1"/>
            <w:vAlign w:val="center"/>
          </w:tcPr>
          <w:p w14:paraId="599D6A07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CF1DD90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E20BA0C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689E61B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14E4B74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BCA7538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A6DECC1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ECA094E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FEE6EFE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3E7EA8A" w14:textId="3C63CE71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BF39320" w14:textId="2A6016CE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357B10E" w14:textId="16304639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502ADE8" w14:textId="62D675C5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870F443" w14:textId="00578530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389D238E" w14:textId="7F69E35D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C445AC7" w14:textId="7FD998B1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9C3B07E" w14:textId="4356A4B8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DFA039A" w14:textId="2B692634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7BEB6B15" w14:textId="77777777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87FC658" w14:textId="78E8D57D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7530D1B" w14:textId="77777777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9553277" w14:textId="6924CD61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</w:tc>
      </w:tr>
      <w:tr w:rsidR="006D355E" w:rsidRPr="008A2BEB" w14:paraId="30D5C3AE" w14:textId="77777777" w:rsidTr="008C4512">
        <w:trPr>
          <w:trHeight w:val="1107"/>
        </w:trPr>
        <w:tc>
          <w:tcPr>
            <w:tcW w:w="10065" w:type="dxa"/>
            <w:shd w:val="clear" w:color="auto" w:fill="D9DFEF"/>
            <w:vAlign w:val="center"/>
          </w:tcPr>
          <w:p w14:paraId="61767E25" w14:textId="77777777" w:rsidR="006D355E" w:rsidRPr="008A2BEB" w:rsidRDefault="009F6029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  <w:t>Supporting Information</w:t>
            </w:r>
          </w:p>
          <w:p w14:paraId="2DFF6448" w14:textId="1E7293F5" w:rsidR="006D355E" w:rsidRPr="008A2BEB" w:rsidRDefault="008C4512">
            <w:pPr>
              <w:rPr>
                <w:rFonts w:ascii="Arial" w:eastAsia="Arial" w:hAnsi="Arial" w:cs="Arial"/>
                <w:i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sz w:val="22"/>
                <w:szCs w:val="22"/>
              </w:rPr>
              <w:t>P</w:t>
            </w:r>
            <w:r w:rsidR="00F32FC5" w:rsidRPr="008A2BEB">
              <w:rPr>
                <w:rFonts w:ascii="Arial" w:eastAsia="Arial" w:hAnsi="Arial" w:cs="Arial"/>
                <w:i/>
                <w:sz w:val="22"/>
                <w:szCs w:val="22"/>
              </w:rPr>
              <w:t>lease attach copies of any documentation that may help us to investigate your complaint/feedback (for example letters, references, emails)?</w:t>
            </w:r>
          </w:p>
          <w:p w14:paraId="19D238B2" w14:textId="427B4F8F" w:rsidR="00AD62F7" w:rsidRPr="008A2BEB" w:rsidRDefault="00AD62F7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tbl>
      <w:tblPr>
        <w:tblStyle w:val="a3"/>
        <w:tblpPr w:leftFromText="180" w:rightFromText="180" w:horzAnchor="margin" w:tblpXSpec="center" w:tblpY="804"/>
        <w:tblW w:w="1007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BA2C28" w:rsidRPr="008A2BEB" w14:paraId="33CA3388" w14:textId="77777777" w:rsidTr="00437615">
        <w:trPr>
          <w:trHeight w:val="319"/>
        </w:trPr>
        <w:tc>
          <w:tcPr>
            <w:tcW w:w="10065" w:type="dxa"/>
            <w:shd w:val="clear" w:color="auto" w:fill="D9DFEF"/>
            <w:vAlign w:val="center"/>
          </w:tcPr>
          <w:p w14:paraId="63CC684D" w14:textId="4260389F" w:rsidR="006D355E" w:rsidRPr="008C4512" w:rsidRDefault="009F6029" w:rsidP="00437615">
            <w:pPr>
              <w:spacing w:before="60" w:after="60"/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lastRenderedPageBreak/>
              <w:t xml:space="preserve">What outcomes are you seeking </w:t>
            </w:r>
            <w:r w:rsidR="00F821F7"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because of</w:t>
            </w:r>
            <w:r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the complaint/feedback?</w:t>
            </w:r>
          </w:p>
        </w:tc>
      </w:tr>
      <w:tr w:rsidR="006D355E" w:rsidRPr="008A2BEB" w14:paraId="7502369E" w14:textId="77777777" w:rsidTr="00437615">
        <w:trPr>
          <w:trHeight w:val="3609"/>
        </w:trPr>
        <w:tc>
          <w:tcPr>
            <w:tcW w:w="10070" w:type="dxa"/>
            <w:vAlign w:val="center"/>
          </w:tcPr>
          <w:p w14:paraId="6F27AEE9" w14:textId="77777777" w:rsidR="006D355E" w:rsidRPr="008A2BEB" w:rsidRDefault="006D355E" w:rsidP="0043761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6E1DEC" w14:textId="77777777" w:rsidR="006D355E" w:rsidRPr="008A2BEB" w:rsidRDefault="006D355E" w:rsidP="0043761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B7EDB8B" w14:textId="77777777" w:rsidR="006D355E" w:rsidRPr="008A2BEB" w:rsidRDefault="006D355E" w:rsidP="0043761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CB96A84" w14:textId="77777777" w:rsidR="006D355E" w:rsidRPr="008A2BEB" w:rsidRDefault="006D355E" w:rsidP="0043761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0383016" w14:textId="11780ECD" w:rsidR="006D355E" w:rsidRPr="008A2BEB" w:rsidRDefault="006D355E" w:rsidP="0043761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5DC7FDA" w14:textId="37219C92" w:rsidR="0077657C" w:rsidRPr="008A2BEB" w:rsidRDefault="0077657C" w:rsidP="0043761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F8066BB" w14:textId="1BF1D7AC" w:rsidR="0077657C" w:rsidRPr="008A2BEB" w:rsidRDefault="0077657C" w:rsidP="0043761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C3E81B1" w14:textId="77777777" w:rsidR="006D355E" w:rsidRPr="008A2BEB" w:rsidRDefault="006D355E" w:rsidP="00437615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70F64B00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p w14:paraId="33A825BA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4BC2B9B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E9EFC90" w14:textId="77777777" w:rsidR="006D355E" w:rsidRPr="008A2BEB" w:rsidRDefault="006D355E">
      <w:pPr>
        <w:rPr>
          <w:rFonts w:ascii="Arial" w:eastAsia="Arial" w:hAnsi="Arial" w:cs="Arial"/>
          <w:color w:val="737373"/>
          <w:sz w:val="22"/>
          <w:szCs w:val="22"/>
        </w:rPr>
      </w:pPr>
    </w:p>
    <w:p w14:paraId="144C1AE6" w14:textId="77777777" w:rsidR="006D355E" w:rsidRPr="008A2BEB" w:rsidRDefault="009F6029">
      <w:pPr>
        <w:jc w:val="center"/>
        <w:rPr>
          <w:rFonts w:ascii="Arial" w:eastAsia="Arial" w:hAnsi="Arial" w:cs="Arial"/>
          <w:b/>
          <w:bCs/>
          <w:color w:val="737373"/>
          <w:sz w:val="22"/>
          <w:szCs w:val="22"/>
        </w:rPr>
      </w:pPr>
      <w:r w:rsidRPr="008A2BEB">
        <w:rPr>
          <w:rFonts w:ascii="Arial" w:eastAsia="Arial" w:hAnsi="Arial" w:cs="Arial"/>
          <w:b/>
          <w:bCs/>
          <w:color w:val="737373"/>
          <w:sz w:val="22"/>
          <w:szCs w:val="22"/>
        </w:rPr>
        <w:t>OFFICE USE ONLY</w:t>
      </w:r>
    </w:p>
    <w:p w14:paraId="46B0A353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tbl>
      <w:tblPr>
        <w:tblStyle w:val="a4"/>
        <w:tblW w:w="10348" w:type="dxa"/>
        <w:tblInd w:w="-57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3402"/>
        <w:gridCol w:w="6946"/>
      </w:tblGrid>
      <w:tr w:rsidR="006D355E" w:rsidRPr="008A2BEB" w14:paraId="5A46CED2" w14:textId="77777777" w:rsidTr="00437615">
        <w:tc>
          <w:tcPr>
            <w:tcW w:w="3402" w:type="dxa"/>
            <w:shd w:val="clear" w:color="auto" w:fill="EEECE1"/>
            <w:vAlign w:val="center"/>
          </w:tcPr>
          <w:p w14:paraId="08E4F5C5" w14:textId="142A63BA" w:rsidR="006D355E" w:rsidRPr="008A2BEB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Date </w:t>
            </w:r>
            <w:r w:rsidR="00A12AB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complaint r</w:t>
            </w: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eceiv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946" w:type="dxa"/>
            <w:vAlign w:val="center"/>
          </w:tcPr>
          <w:p w14:paraId="0CA61380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991D306" w14:textId="77777777" w:rsidTr="00437615">
        <w:trPr>
          <w:trHeight w:val="4556"/>
        </w:trPr>
        <w:tc>
          <w:tcPr>
            <w:tcW w:w="3402" w:type="dxa"/>
            <w:shd w:val="clear" w:color="auto" w:fill="EEECE1"/>
            <w:vAlign w:val="center"/>
          </w:tcPr>
          <w:p w14:paraId="69792667" w14:textId="7C95192C" w:rsidR="006D355E" w:rsidRPr="008A2BEB" w:rsidRDefault="009F6029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Action </w:t>
            </w:r>
            <w:r w:rsidR="00A12AB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t</w:t>
            </w: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ken or requir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946" w:type="dxa"/>
            <w:vAlign w:val="center"/>
          </w:tcPr>
          <w:p w14:paraId="1509AD53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F4B022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B9F3496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5B1603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0C421D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F52765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6B12340" w14:textId="77777777" w:rsidTr="00437615">
        <w:trPr>
          <w:trHeight w:val="58"/>
        </w:trPr>
        <w:tc>
          <w:tcPr>
            <w:tcW w:w="3402" w:type="dxa"/>
            <w:shd w:val="clear" w:color="auto" w:fill="EEECE1"/>
            <w:vAlign w:val="center"/>
          </w:tcPr>
          <w:p w14:paraId="5A595F99" w14:textId="650A397D" w:rsidR="006D355E" w:rsidRPr="008A2BEB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Date action complet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946" w:type="dxa"/>
            <w:vAlign w:val="center"/>
          </w:tcPr>
          <w:p w14:paraId="510422A0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C4512" w:rsidRPr="008A2BEB" w14:paraId="2585ABD6" w14:textId="77777777" w:rsidTr="00437615">
        <w:trPr>
          <w:trHeight w:val="950"/>
        </w:trPr>
        <w:tc>
          <w:tcPr>
            <w:tcW w:w="3402" w:type="dxa"/>
            <w:shd w:val="clear" w:color="auto" w:fill="EEECE1"/>
            <w:vAlign w:val="center"/>
          </w:tcPr>
          <w:p w14:paraId="2077AF28" w14:textId="79427A68" w:rsidR="008C4512" w:rsidRPr="008A2BEB" w:rsidRDefault="008C4512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Name and Role/Position Title of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Organisation’s</w:t>
            </w:r>
            <w:proofErr w:type="spellEnd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Representative: </w:t>
            </w:r>
          </w:p>
        </w:tc>
        <w:tc>
          <w:tcPr>
            <w:tcW w:w="6946" w:type="dxa"/>
            <w:vAlign w:val="center"/>
          </w:tcPr>
          <w:p w14:paraId="2A87599D" w14:textId="77777777" w:rsidR="008C4512" w:rsidRPr="008A2BEB" w:rsidRDefault="008C4512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F06A854" w14:textId="77777777" w:rsidTr="00437615">
        <w:trPr>
          <w:trHeight w:val="950"/>
        </w:trPr>
        <w:tc>
          <w:tcPr>
            <w:tcW w:w="3402" w:type="dxa"/>
            <w:shd w:val="clear" w:color="auto" w:fill="EEECE1"/>
            <w:vAlign w:val="center"/>
          </w:tcPr>
          <w:p w14:paraId="74A220E5" w14:textId="4290F560" w:rsidR="006D355E" w:rsidRPr="008A2BEB" w:rsidRDefault="009F6029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ignature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946" w:type="dxa"/>
            <w:vAlign w:val="center"/>
          </w:tcPr>
          <w:p w14:paraId="22804C95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D745AD6" w14:textId="77777777" w:rsidR="006D355E" w:rsidRPr="008A2BEB" w:rsidRDefault="006D355E">
      <w:pPr>
        <w:spacing w:after="120"/>
        <w:rPr>
          <w:rFonts w:ascii="Arial" w:eastAsia="Arial" w:hAnsi="Arial" w:cs="Arial"/>
          <w:sz w:val="22"/>
          <w:szCs w:val="22"/>
        </w:rPr>
      </w:pPr>
    </w:p>
    <w:p w14:paraId="63CD7FAF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sectPr w:rsidR="006D355E" w:rsidRPr="008A2BEB" w:rsidSect="00BA2C28">
      <w:headerReference w:type="default" r:id="rId14"/>
      <w:footerReference w:type="default" r:id="rId15"/>
      <w:pgSz w:w="11906" w:h="16838" w:code="9"/>
      <w:pgMar w:top="1440" w:right="1440" w:bottom="1440" w:left="1440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975726" w14:textId="77777777" w:rsidR="0056381F" w:rsidRDefault="0056381F">
      <w:r>
        <w:separator/>
      </w:r>
    </w:p>
  </w:endnote>
  <w:endnote w:type="continuationSeparator" w:id="0">
    <w:p w14:paraId="7A7E0F01" w14:textId="77777777" w:rsidR="0056381F" w:rsidRDefault="005638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Yu Gothic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CB091F" w14:textId="21674C19" w:rsidR="006D355E" w:rsidRPr="008C4512" w:rsidRDefault="00EF52A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Arial" w:eastAsia="Calibri" w:hAnsi="Arial" w:cs="Arial"/>
        <w:sz w:val="18"/>
        <w:szCs w:val="18"/>
      </w:rPr>
    </w:pPr>
    <w:r w:rsidRPr="008C4512">
      <w:rPr>
        <w:rFonts w:ascii="Arial" w:eastAsia="Calibri" w:hAnsi="Arial" w:cs="Arial"/>
        <w:sz w:val="18"/>
        <w:szCs w:val="18"/>
      </w:rPr>
      <w:t xml:space="preserve">Anonymous </w:t>
    </w:r>
    <w:r w:rsidR="009F6029" w:rsidRPr="008C4512">
      <w:rPr>
        <w:rFonts w:ascii="Arial" w:eastAsia="Calibri" w:hAnsi="Arial" w:cs="Arial"/>
        <w:sz w:val="18"/>
        <w:szCs w:val="18"/>
      </w:rPr>
      <w:t>Complaints and Feedback Form</w:t>
    </w:r>
    <w:r w:rsidR="008C4512" w:rsidRPr="008C4512">
      <w:rPr>
        <w:rFonts w:ascii="Arial" w:eastAsia="Calibri" w:hAnsi="Arial" w:cs="Arial"/>
        <w:sz w:val="18"/>
        <w:szCs w:val="18"/>
      </w:rPr>
      <w:t>_V6.0</w:t>
    </w:r>
    <w:r w:rsidR="008C4512" w:rsidRPr="008C4512">
      <w:rPr>
        <w:rFonts w:ascii="Arial" w:eastAsia="Calibri" w:hAnsi="Arial" w:cs="Arial"/>
        <w:sz w:val="18"/>
        <w:szCs w:val="18"/>
      </w:rPr>
      <w:tab/>
    </w:r>
    <w:r w:rsidR="009F6029" w:rsidRPr="008C4512">
      <w:rPr>
        <w:rFonts w:ascii="Arial" w:eastAsia="Calibri" w:hAnsi="Arial" w:cs="Arial"/>
        <w:sz w:val="18"/>
        <w:szCs w:val="18"/>
      </w:rPr>
      <w:tab/>
      <w:t xml:space="preserve">Page 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begin"/>
    </w:r>
    <w:r w:rsidR="009F6029" w:rsidRPr="008C4512">
      <w:rPr>
        <w:rFonts w:ascii="Arial" w:eastAsia="Calibri" w:hAnsi="Arial" w:cs="Arial"/>
        <w:b/>
        <w:sz w:val="18"/>
        <w:szCs w:val="18"/>
      </w:rPr>
      <w:instrText>PAGE</w:instrTex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separate"/>
    </w:r>
    <w:r w:rsidR="00BA2C28" w:rsidRPr="008C4512">
      <w:rPr>
        <w:rFonts w:ascii="Arial" w:eastAsia="Calibri" w:hAnsi="Arial" w:cs="Arial"/>
        <w:b/>
        <w:noProof/>
        <w:sz w:val="18"/>
        <w:szCs w:val="18"/>
      </w:rPr>
      <w:t>1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end"/>
    </w:r>
    <w:r w:rsidR="009F6029" w:rsidRPr="008C4512">
      <w:rPr>
        <w:rFonts w:ascii="Arial" w:eastAsia="Calibri" w:hAnsi="Arial" w:cs="Arial"/>
        <w:sz w:val="18"/>
        <w:szCs w:val="18"/>
      </w:rPr>
      <w:t xml:space="preserve"> of 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begin"/>
    </w:r>
    <w:r w:rsidR="009F6029" w:rsidRPr="008C4512">
      <w:rPr>
        <w:rFonts w:ascii="Arial" w:eastAsia="Calibri" w:hAnsi="Arial" w:cs="Arial"/>
        <w:b/>
        <w:sz w:val="18"/>
        <w:szCs w:val="18"/>
      </w:rPr>
      <w:instrText>NUMPAGES</w:instrTex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separate"/>
    </w:r>
    <w:r w:rsidR="00BA2C28" w:rsidRPr="008C4512">
      <w:rPr>
        <w:rFonts w:ascii="Arial" w:eastAsia="Calibri" w:hAnsi="Arial" w:cs="Arial"/>
        <w:b/>
        <w:noProof/>
        <w:sz w:val="18"/>
        <w:szCs w:val="18"/>
      </w:rPr>
      <w:t>2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8F948B" w14:textId="77777777" w:rsidR="0056381F" w:rsidRDefault="0056381F">
      <w:r>
        <w:separator/>
      </w:r>
    </w:p>
  </w:footnote>
  <w:footnote w:type="continuationSeparator" w:id="0">
    <w:p w14:paraId="6ABF1AB8" w14:textId="77777777" w:rsidR="0056381F" w:rsidRDefault="005638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61E34" w14:textId="446206A7" w:rsidR="006D355E" w:rsidRDefault="006D355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left="-426"/>
      <w:rPr>
        <w:rFonts w:eastAsia="Calibri" w:cs="Calibri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811909"/>
    <w:multiLevelType w:val="hybridMultilevel"/>
    <w:tmpl w:val="2676F4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734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MztDAyNjYxsDRW0lEKTi0uzszPAykwrwUAk2P3iSwAAAA="/>
  </w:docVars>
  <w:rsids>
    <w:rsidRoot w:val="006D355E"/>
    <w:rsid w:val="000449DD"/>
    <w:rsid w:val="001218B1"/>
    <w:rsid w:val="00137E3F"/>
    <w:rsid w:val="00250D1F"/>
    <w:rsid w:val="002A1EBC"/>
    <w:rsid w:val="002C61C5"/>
    <w:rsid w:val="0035622F"/>
    <w:rsid w:val="00362255"/>
    <w:rsid w:val="00390711"/>
    <w:rsid w:val="003A3107"/>
    <w:rsid w:val="004330A2"/>
    <w:rsid w:val="00437615"/>
    <w:rsid w:val="004B3991"/>
    <w:rsid w:val="004C47DF"/>
    <w:rsid w:val="004F7A97"/>
    <w:rsid w:val="0056381F"/>
    <w:rsid w:val="00581A20"/>
    <w:rsid w:val="006252D0"/>
    <w:rsid w:val="006D355E"/>
    <w:rsid w:val="0077657C"/>
    <w:rsid w:val="008A2BEB"/>
    <w:rsid w:val="008C4512"/>
    <w:rsid w:val="00913365"/>
    <w:rsid w:val="00964FC5"/>
    <w:rsid w:val="0097283D"/>
    <w:rsid w:val="009C327B"/>
    <w:rsid w:val="009F6029"/>
    <w:rsid w:val="00A12AB5"/>
    <w:rsid w:val="00AB1B71"/>
    <w:rsid w:val="00AC4C93"/>
    <w:rsid w:val="00AD62F7"/>
    <w:rsid w:val="00AD6FD8"/>
    <w:rsid w:val="00AE354A"/>
    <w:rsid w:val="00BA2C28"/>
    <w:rsid w:val="00BF264A"/>
    <w:rsid w:val="00C4738D"/>
    <w:rsid w:val="00C82F14"/>
    <w:rsid w:val="00CA4D1E"/>
    <w:rsid w:val="00D37119"/>
    <w:rsid w:val="00D515C7"/>
    <w:rsid w:val="00D6546B"/>
    <w:rsid w:val="00DB4364"/>
    <w:rsid w:val="00E94DAF"/>
    <w:rsid w:val="00EF52A9"/>
    <w:rsid w:val="00F01AE8"/>
    <w:rsid w:val="00F23176"/>
    <w:rsid w:val="00F32FC5"/>
    <w:rsid w:val="00F61AB9"/>
    <w:rsid w:val="00F704A3"/>
    <w:rsid w:val="00F821F7"/>
    <w:rsid w:val="00F93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2AA6CB"/>
  <w15:docId w15:val="{5E0A2AC8-6EBE-48D9-96A7-C815B9DB0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2F7"/>
    <w:rPr>
      <w:rFonts w:eastAsia="Times New Roman" w:cs="Times New Roman"/>
      <w:color w:val="000000"/>
      <w:sz w:val="20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C71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7C71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table" w:customStyle="1" w:styleId="TableGrid11">
    <w:name w:val="Table Grid11"/>
    <w:basedOn w:val="TableNormal"/>
    <w:next w:val="TableGrid"/>
    <w:uiPriority w:val="59"/>
    <w:rsid w:val="007C718A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7C7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A5460"/>
  </w:style>
  <w:style w:type="paragraph" w:styleId="BalloonText">
    <w:name w:val="Balloon Text"/>
    <w:basedOn w:val="Normal"/>
    <w:link w:val="BalloonTextChar"/>
    <w:uiPriority w:val="99"/>
    <w:semiHidden/>
    <w:unhideWhenUsed/>
    <w:rsid w:val="004A54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60"/>
    <w:rPr>
      <w:rFonts w:ascii="Tahoma" w:eastAsia="Times New Roman" w:hAnsi="Tahoma" w:cs="Tahoma"/>
      <w:color w:val="000000"/>
      <w:sz w:val="16"/>
      <w:szCs w:val="16"/>
      <w:lang w:val="en-US" w:eastAsia="en-AU"/>
    </w:rPr>
  </w:style>
  <w:style w:type="paragraph" w:customStyle="1" w:styleId="PageNumberStyle">
    <w:name w:val="Page Number Style"/>
    <w:basedOn w:val="Footer"/>
    <w:qFormat/>
    <w:rsid w:val="004A5460"/>
    <w:pPr>
      <w:spacing w:line="259" w:lineRule="auto"/>
      <w:ind w:right="66"/>
      <w:jc w:val="center"/>
    </w:pPr>
    <w:rPr>
      <w:rFonts w:ascii="Century Gothic" w:eastAsia="Kozuka Gothic Pr6N EL" w:hAnsi="Century Gothic"/>
      <w:color w:val="FFFFFF" w:themeColor="background1"/>
      <w:kern w:val="24"/>
      <w:sz w:val="16"/>
      <w:szCs w:val="22"/>
      <w:lang w:eastAsia="en-GB"/>
    </w:rPr>
  </w:style>
  <w:style w:type="table" w:styleId="LightList-Accent1">
    <w:name w:val="Light List Accent 1"/>
    <w:basedOn w:val="TableNormal"/>
    <w:uiPriority w:val="61"/>
    <w:rsid w:val="00775D2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775D2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0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AD62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2F1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2F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zekiel@gora.com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aSwgLO0UaSb6akO+odk5XgJt6g==">AMUW2mVzaDsSYHsc+0Hprqk+lctb10HtigZJDv36G08WvPWCNKbaghigS1THt+81mrb/fmDFOxQHUmfENvbnNyxuPxw8SjisPLbQ70GXJqvQ10knTe/gNYA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29F54DFDE88446817616219E982AC8" ma:contentTypeVersion="0" ma:contentTypeDescription="Create a new document." ma:contentTypeScope="" ma:versionID="aec5bb9cc79ad43105c5b18c6523f76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B204097-E35F-453F-9053-44C341158C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071C38-B30E-4814-9D50-256811628E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0E0710-2752-472F-9EBF-45DB1D8D88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Hannen</dc:creator>
  <cp:lastModifiedBy>Lechelle Mae Rivera</cp:lastModifiedBy>
  <cp:revision>8</cp:revision>
  <dcterms:created xsi:type="dcterms:W3CDTF">2024-05-30T04:45:00Z</dcterms:created>
  <dcterms:modified xsi:type="dcterms:W3CDTF">2025-11-2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29F54DFDE88446817616219E982AC8</vt:lpwstr>
  </property>
  <property fmtid="{D5CDD505-2E9C-101B-9397-08002B2CF9AE}" pid="3" name="Order">
    <vt:r8>380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